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2839F" w14:textId="2734AA28" w:rsidR="0002606B" w:rsidRPr="00F7422B" w:rsidRDefault="00241FF9" w:rsidP="00F7422B">
      <w:pPr>
        <w:jc w:val="center"/>
        <w:rPr>
          <w:sz w:val="44"/>
          <w:szCs w:val="44"/>
          <w:u w:val="single"/>
        </w:rPr>
      </w:pPr>
      <w:r w:rsidRPr="00F7422B">
        <w:rPr>
          <w:sz w:val="44"/>
          <w:szCs w:val="44"/>
          <w:u w:val="single"/>
        </w:rPr>
        <w:t xml:space="preserve">Assignment # </w:t>
      </w:r>
      <w:r w:rsidR="00B05F98">
        <w:rPr>
          <w:sz w:val="44"/>
          <w:szCs w:val="44"/>
          <w:u w:val="single"/>
        </w:rPr>
        <w:t>4</w:t>
      </w:r>
    </w:p>
    <w:p w14:paraId="17F1B0CF" w14:textId="570F6017" w:rsidR="00241FF9" w:rsidRPr="00F7422B" w:rsidRDefault="00241FF9" w:rsidP="00F7422B">
      <w:pPr>
        <w:jc w:val="center"/>
        <w:rPr>
          <w:sz w:val="44"/>
          <w:szCs w:val="44"/>
        </w:rPr>
      </w:pPr>
      <w:r w:rsidRPr="00F7422B">
        <w:rPr>
          <w:sz w:val="44"/>
          <w:szCs w:val="44"/>
        </w:rPr>
        <w:t>CSE356: Formal Methods</w:t>
      </w:r>
    </w:p>
    <w:p w14:paraId="48499FF0" w14:textId="6D110999" w:rsidR="00D02531" w:rsidRPr="00A21446" w:rsidRDefault="00D02531" w:rsidP="00D02531">
      <w:pPr>
        <w:pStyle w:val="NormalWeb"/>
        <w:spacing w:before="0" w:beforeAutospacing="0" w:after="160" w:afterAutospacing="0"/>
      </w:pPr>
      <w:r w:rsidRPr="00A21446">
        <w:rPr>
          <w:b/>
          <w:bCs/>
        </w:rPr>
        <w:t>Question No. 1</w:t>
      </w:r>
      <w:r w:rsidRPr="00A21446">
        <w:rPr>
          <w:i/>
          <w:iCs/>
        </w:rPr>
        <w:tab/>
      </w:r>
      <w:r w:rsidRPr="00A21446">
        <w:rPr>
          <w:i/>
          <w:iCs/>
        </w:rPr>
        <w:tab/>
      </w:r>
      <w:r w:rsidRPr="00A21446">
        <w:rPr>
          <w:i/>
          <w:iCs/>
        </w:rPr>
        <w:tab/>
      </w:r>
      <w:r w:rsidRPr="00A21446">
        <w:rPr>
          <w:i/>
          <w:iCs/>
        </w:rPr>
        <w:tab/>
      </w:r>
      <w:r w:rsidRPr="00A21446">
        <w:rPr>
          <w:i/>
          <w:iCs/>
        </w:rPr>
        <w:tab/>
      </w:r>
      <w:r w:rsidRPr="00A21446">
        <w:rPr>
          <w:i/>
          <w:iCs/>
        </w:rPr>
        <w:tab/>
      </w:r>
      <w:r w:rsidR="004C1CFA" w:rsidRPr="00A21446">
        <w:rPr>
          <w:i/>
          <w:iCs/>
        </w:rPr>
        <w:tab/>
      </w:r>
      <w:r w:rsidR="004C1CFA" w:rsidRPr="00A21446">
        <w:t>[ 10 marks]</w:t>
      </w:r>
      <w:r w:rsidR="00D41559" w:rsidRPr="00A21446">
        <w:tab/>
      </w:r>
      <w:r w:rsidR="00D41559" w:rsidRPr="00A21446">
        <w:rPr>
          <w:i/>
          <w:iCs/>
        </w:rPr>
        <w:tab/>
      </w:r>
    </w:p>
    <w:p w14:paraId="334AEE98" w14:textId="1389F287" w:rsidR="00D41559" w:rsidRPr="00A21446" w:rsidRDefault="00D02531" w:rsidP="00D02531">
      <w:pPr>
        <w:pStyle w:val="NormalWeb"/>
        <w:spacing w:before="0" w:beforeAutospacing="0" w:after="160" w:afterAutospacing="0"/>
      </w:pPr>
      <w:r w:rsidRPr="00A21446">
        <w:rPr>
          <w:b/>
          <w:bCs/>
          <w:i/>
          <w:iCs/>
          <w:color w:val="000000"/>
        </w:rPr>
        <w:t>CLO: &lt;3&gt;; Bloom Taxonomy Level: &lt;Applying&gt;</w:t>
      </w:r>
    </w:p>
    <w:p w14:paraId="5EF1BFC8" w14:textId="3C068888" w:rsidR="00D02531" w:rsidRDefault="00B05F98" w:rsidP="001A3A61">
      <w:pPr>
        <w:rPr>
          <w:sz w:val="24"/>
          <w:szCs w:val="24"/>
        </w:rPr>
      </w:pPr>
      <w:r w:rsidRPr="00A21446">
        <w:rPr>
          <w:sz w:val="24"/>
          <w:szCs w:val="24"/>
        </w:rPr>
        <w:t xml:space="preserve">A Petri net model </w:t>
      </w:r>
      <w:r w:rsidR="000C4D47">
        <w:rPr>
          <w:sz w:val="24"/>
          <w:szCs w:val="24"/>
        </w:rPr>
        <w:t>of t</w:t>
      </w:r>
      <w:r w:rsidR="000C4D47" w:rsidRPr="000C4D47">
        <w:rPr>
          <w:sz w:val="24"/>
          <w:szCs w:val="24"/>
        </w:rPr>
        <w:t>wo safe and fair traffic lights</w:t>
      </w:r>
      <w:r w:rsidRPr="00A21446">
        <w:rPr>
          <w:sz w:val="24"/>
          <w:szCs w:val="24"/>
        </w:rPr>
        <w:t xml:space="preserve"> </w:t>
      </w:r>
      <w:r w:rsidR="000C4D47">
        <w:rPr>
          <w:sz w:val="24"/>
          <w:szCs w:val="24"/>
        </w:rPr>
        <w:t xml:space="preserve">is </w:t>
      </w:r>
      <w:r w:rsidRPr="00A21446">
        <w:rPr>
          <w:sz w:val="24"/>
          <w:szCs w:val="24"/>
        </w:rPr>
        <w:t>given below</w:t>
      </w:r>
      <w:r w:rsidR="00D02531" w:rsidRPr="00A21446">
        <w:rPr>
          <w:sz w:val="24"/>
          <w:szCs w:val="24"/>
        </w:rPr>
        <w:t>:</w:t>
      </w:r>
    </w:p>
    <w:p w14:paraId="507099B0" w14:textId="1509C373" w:rsidR="000C4D47" w:rsidRDefault="000C4D47" w:rsidP="001A3A61">
      <w:pPr>
        <w:rPr>
          <w:sz w:val="24"/>
          <w:szCs w:val="24"/>
        </w:rPr>
      </w:pPr>
      <w:r>
        <w:rPr>
          <w:sz w:val="24"/>
          <w:szCs w:val="24"/>
        </w:rPr>
        <w:t>1 Generate the reachability tree of the model.</w:t>
      </w:r>
    </w:p>
    <w:p w14:paraId="52933097" w14:textId="1F25455D" w:rsidR="000C4D47" w:rsidRPr="00A21446" w:rsidRDefault="000C4D47" w:rsidP="001A3A61">
      <w:pPr>
        <w:rPr>
          <w:sz w:val="24"/>
          <w:szCs w:val="24"/>
        </w:rPr>
      </w:pPr>
      <w:r>
        <w:rPr>
          <w:sz w:val="24"/>
          <w:szCs w:val="24"/>
        </w:rPr>
        <w:t>2 Generate the reachability graph of the model.</w:t>
      </w:r>
    </w:p>
    <w:p w14:paraId="5FAAFF8E" w14:textId="77777777" w:rsidR="000C4D47" w:rsidRDefault="000C4D47"/>
    <w:p w14:paraId="05855507" w14:textId="6B420AF3" w:rsidR="001C30B3" w:rsidRDefault="00235218">
      <w:r w:rsidRPr="00235218"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2D99B1" wp14:editId="34CF64A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232525" cy="4645979"/>
                <wp:effectExtent l="0" t="0" r="15875" b="2540"/>
                <wp:wrapNone/>
                <wp:docPr id="4" name="Group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6BD65E-E061-F76B-3562-40C5DCDEDE3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2525" cy="4645979"/>
                          <a:chOff x="0" y="0"/>
                          <a:chExt cx="6232525" cy="4645979"/>
                        </a:xfrm>
                      </wpg:grpSpPr>
                      <wps:wsp>
                        <wps:cNvPr id="715257625" name="Oval 715257625">
                          <a:extLst>
                            <a:ext uri="{FF2B5EF4-FFF2-40B4-BE49-F238E27FC236}">
                              <a16:creationId xmlns:a16="http://schemas.microsoft.com/office/drawing/2014/main" id="{FA24C0DE-348A-5C12-45D4-611C36F160D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49350" y="40640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828924382" name="Rectangle 1828924382">
                          <a:extLst>
                            <a:ext uri="{FF2B5EF4-FFF2-40B4-BE49-F238E27FC236}">
                              <a16:creationId xmlns:a16="http://schemas.microsoft.com/office/drawing/2014/main" id="{FFA0CDAE-B282-7FFF-83B7-25AB72D291A1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789023" y="4151313"/>
                            <a:ext cx="83248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C4140D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green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022607768" name="Oval 1022607768">
                          <a:extLst>
                            <a:ext uri="{FF2B5EF4-FFF2-40B4-BE49-F238E27FC236}">
                              <a16:creationId xmlns:a16="http://schemas.microsoft.com/office/drawing/2014/main" id="{1335C19A-CE38-FEF2-A17F-DB4A0FC35065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568825" y="40640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2001039475" name="Rectangle 2001039475">
                          <a:extLst>
                            <a:ext uri="{FF2B5EF4-FFF2-40B4-BE49-F238E27FC236}">
                              <a16:creationId xmlns:a16="http://schemas.microsoft.com/office/drawing/2014/main" id="{05BBD5CF-7C21-AE5C-122C-1C42D245D999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4873379" y="4151028"/>
                            <a:ext cx="83248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41DC69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green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459160698" name="Rectangle 459160698">
                          <a:extLst>
                            <a:ext uri="{FF2B5EF4-FFF2-40B4-BE49-F238E27FC236}">
                              <a16:creationId xmlns:a16="http://schemas.microsoft.com/office/drawing/2014/main" id="{01827B0F-6548-DFE1-49E0-2DF283457FEF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49350" y="1016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730867389" name="Oval 730867389">
                          <a:extLst>
                            <a:ext uri="{FF2B5EF4-FFF2-40B4-BE49-F238E27FC236}">
                              <a16:creationId xmlns:a16="http://schemas.microsoft.com/office/drawing/2014/main" id="{07136195-0EAD-BE9C-B549-2D86A7927487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49350" y="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539486688" name="Rectangle 539486688">
                          <a:extLst>
                            <a:ext uri="{FF2B5EF4-FFF2-40B4-BE49-F238E27FC236}">
                              <a16:creationId xmlns:a16="http://schemas.microsoft.com/office/drawing/2014/main" id="{97B8B6F5-7003-61FC-0BD7-403034D884D4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0638" y="2182663"/>
                            <a:ext cx="48450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B19000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rg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709106119" name="Rectangle 1709106119">
                          <a:extLst>
                            <a:ext uri="{FF2B5EF4-FFF2-40B4-BE49-F238E27FC236}">
                              <a16:creationId xmlns:a16="http://schemas.microsoft.com/office/drawing/2014/main" id="{B5BA3741-A28C-141B-CDFE-0E7233D5F221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789022" y="87307"/>
                            <a:ext cx="61087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EDFA30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red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961008985" name="Line 8">
                          <a:extLst>
                            <a:ext uri="{FF2B5EF4-FFF2-40B4-BE49-F238E27FC236}">
                              <a16:creationId xmlns:a16="http://schemas.microsoft.com/office/drawing/2014/main" id="{4160B8CF-E878-D67E-9AFB-1770F66355F9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1409700" y="1511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09672774" name="Line 9">
                          <a:extLst>
                            <a:ext uri="{FF2B5EF4-FFF2-40B4-BE49-F238E27FC236}">
                              <a16:creationId xmlns:a16="http://schemas.microsoft.com/office/drawing/2014/main" id="{AB03F43C-50A0-499A-7F19-DA463186D083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1409700" y="495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7970550" name="Rectangle 1557970550">
                          <a:extLst>
                            <a:ext uri="{FF2B5EF4-FFF2-40B4-BE49-F238E27FC236}">
                              <a16:creationId xmlns:a16="http://schemas.microsoft.com/office/drawing/2014/main" id="{6C52C25F-02C8-1694-A065-4B5935477CC0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0" y="2032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389124070" name="Rectangle 1389124070">
                          <a:extLst>
                            <a:ext uri="{FF2B5EF4-FFF2-40B4-BE49-F238E27FC236}">
                              <a16:creationId xmlns:a16="http://schemas.microsoft.com/office/drawing/2014/main" id="{C9B1CD12-3E0E-5719-6C33-BCCDC530E99E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49350" y="3048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201385955" name="Oval 201385955">
                          <a:extLst>
                            <a:ext uri="{FF2B5EF4-FFF2-40B4-BE49-F238E27FC236}">
                              <a16:creationId xmlns:a16="http://schemas.microsoft.com/office/drawing/2014/main" id="{0DCA5DBC-9AD0-8A4E-F63B-5839DE90A82F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49350" y="20320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522358345" name="Line 14">
                          <a:extLst>
                            <a:ext uri="{FF2B5EF4-FFF2-40B4-BE49-F238E27FC236}">
                              <a16:creationId xmlns:a16="http://schemas.microsoft.com/office/drawing/2014/main" id="{36C6660B-8E79-1A44-D768-287FC8C0A70B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1409700" y="2527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5463303" name="Line 15">
                          <a:extLst>
                            <a:ext uri="{FF2B5EF4-FFF2-40B4-BE49-F238E27FC236}">
                              <a16:creationId xmlns:a16="http://schemas.microsoft.com/office/drawing/2014/main" id="{22AE7CB0-38BD-F89B-10D4-D1BD4ECD3DB4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1409700" y="3543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0333670" name="Rectangle 190333670">
                          <a:extLst>
                            <a:ext uri="{FF2B5EF4-FFF2-40B4-BE49-F238E27FC236}">
                              <a16:creationId xmlns:a16="http://schemas.microsoft.com/office/drawing/2014/main" id="{F6BF6799-02F8-82E5-FA89-95D25CC91B26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789023" y="2117580"/>
                            <a:ext cx="90297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A3C107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yellow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862399810" name="Rectangle 1862399810">
                          <a:extLst>
                            <a:ext uri="{FF2B5EF4-FFF2-40B4-BE49-F238E27FC236}">
                              <a16:creationId xmlns:a16="http://schemas.microsoft.com/office/drawing/2014/main" id="{BDA9F8C6-E60E-089A-C680-29396F366890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71516" y="1165146"/>
                            <a:ext cx="48323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310F38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yr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493164731" name="Rectangle 1493164731">
                          <a:extLst>
                            <a:ext uri="{FF2B5EF4-FFF2-40B4-BE49-F238E27FC236}">
                              <a16:creationId xmlns:a16="http://schemas.microsoft.com/office/drawing/2014/main" id="{F8D44D27-3040-D80E-1B42-734704E7B209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179453" y="3201768"/>
                            <a:ext cx="51117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21C3D6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gy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856390000" name="Line 20">
                          <a:extLst>
                            <a:ext uri="{FF2B5EF4-FFF2-40B4-BE49-F238E27FC236}">
                              <a16:creationId xmlns:a16="http://schemas.microsoft.com/office/drawing/2014/main" id="{E7285E00-9ADF-925A-BD9C-DEAED40C30F3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H="1">
                            <a:off x="258763" y="368300"/>
                            <a:ext cx="944562" cy="1651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8264677" name="Line 21">
                          <a:extLst>
                            <a:ext uri="{FF2B5EF4-FFF2-40B4-BE49-F238E27FC236}">
                              <a16:creationId xmlns:a16="http://schemas.microsoft.com/office/drawing/2014/main" id="{E06602EB-4FCE-BD20-286A-D198E6AC1C31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>
                            <a:off x="258763" y="2527300"/>
                            <a:ext cx="944562" cy="15875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21792107" name="Rectangle 2021792107">
                          <a:extLst>
                            <a:ext uri="{FF2B5EF4-FFF2-40B4-BE49-F238E27FC236}">
                              <a16:creationId xmlns:a16="http://schemas.microsoft.com/office/drawing/2014/main" id="{5E261D04-B1B3-E71F-B36F-066D0A591DE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568825" y="1016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2123367654" name="Oval 2123367654">
                          <a:extLst>
                            <a:ext uri="{FF2B5EF4-FFF2-40B4-BE49-F238E27FC236}">
                              <a16:creationId xmlns:a16="http://schemas.microsoft.com/office/drawing/2014/main" id="{DF2FD7AD-EF83-A9B3-6E02-4FA37BE3E8A2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568825" y="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233591939" name="Oval 1233591939">
                          <a:extLst>
                            <a:ext uri="{FF2B5EF4-FFF2-40B4-BE49-F238E27FC236}">
                              <a16:creationId xmlns:a16="http://schemas.microsoft.com/office/drawing/2014/main" id="{8727099C-FB09-DD5A-0906-37402F390412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3005139" y="3289300"/>
                            <a:ext cx="123825" cy="114300"/>
                          </a:xfrm>
                          <a:prstGeom prst="ellipse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547901681" name="Rectangle 547901681">
                          <a:extLst>
                            <a:ext uri="{FF2B5EF4-FFF2-40B4-BE49-F238E27FC236}">
                              <a16:creationId xmlns:a16="http://schemas.microsoft.com/office/drawing/2014/main" id="{5EF2E7DD-E717-DE9A-87A7-BAF06AC48A10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5571843" y="2182663"/>
                            <a:ext cx="63944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62E98B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 xml:space="preserve">   rg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335387413" name="Rectangle 335387413">
                          <a:extLst>
                            <a:ext uri="{FF2B5EF4-FFF2-40B4-BE49-F238E27FC236}">
                              <a16:creationId xmlns:a16="http://schemas.microsoft.com/office/drawing/2014/main" id="{9266C0F8-3346-4106-7B1F-2DCBFE211CCC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5005388" y="87307"/>
                            <a:ext cx="61087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A65CA0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red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204121231" name="Line 27">
                          <a:extLst>
                            <a:ext uri="{FF2B5EF4-FFF2-40B4-BE49-F238E27FC236}">
                              <a16:creationId xmlns:a16="http://schemas.microsoft.com/office/drawing/2014/main" id="{EF9777D4-57FF-F913-5424-64BC1A62A289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4822825" y="1511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62604573" name="Line 28">
                          <a:extLst>
                            <a:ext uri="{FF2B5EF4-FFF2-40B4-BE49-F238E27FC236}">
                              <a16:creationId xmlns:a16="http://schemas.microsoft.com/office/drawing/2014/main" id="{AD8E9AA8-2132-F30E-74C3-DCEC984CA4D3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4822825" y="495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4089172" name="Rectangle 1564089172">
                          <a:extLst>
                            <a:ext uri="{FF2B5EF4-FFF2-40B4-BE49-F238E27FC236}">
                              <a16:creationId xmlns:a16="http://schemas.microsoft.com/office/drawing/2014/main" id="{EE4CEBED-73B1-66C5-727B-C57FF4F29A6F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5718175" y="2032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590255131" name="Rectangle 1590255131">
                          <a:extLst>
                            <a:ext uri="{FF2B5EF4-FFF2-40B4-BE49-F238E27FC236}">
                              <a16:creationId xmlns:a16="http://schemas.microsoft.com/office/drawing/2014/main" id="{6C2BAB97-17B6-EF7B-78D8-EAF0A94D6151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568825" y="3048000"/>
                            <a:ext cx="514350" cy="4826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2065506510" name="Oval 2065506510">
                          <a:extLst>
                            <a:ext uri="{FF2B5EF4-FFF2-40B4-BE49-F238E27FC236}">
                              <a16:creationId xmlns:a16="http://schemas.microsoft.com/office/drawing/2014/main" id="{94A51C96-EBB6-ACAE-E650-B4245EB56E6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568825" y="20320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937691070" name="Line 33">
                          <a:extLst>
                            <a:ext uri="{FF2B5EF4-FFF2-40B4-BE49-F238E27FC236}">
                              <a16:creationId xmlns:a16="http://schemas.microsoft.com/office/drawing/2014/main" id="{C21205FF-9648-8024-9E4C-41EDA776FDFD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4822825" y="2527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38936885" name="Line 34">
                          <a:extLst>
                            <a:ext uri="{FF2B5EF4-FFF2-40B4-BE49-F238E27FC236}">
                              <a16:creationId xmlns:a16="http://schemas.microsoft.com/office/drawing/2014/main" id="{F2F8D67C-5476-31E4-3E84-191E37348867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V="1">
                            <a:off x="4822825" y="3543300"/>
                            <a:ext cx="0" cy="508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54534488" name="Rectangle 1054534488">
                          <a:extLst>
                            <a:ext uri="{FF2B5EF4-FFF2-40B4-BE49-F238E27FC236}">
                              <a16:creationId xmlns:a16="http://schemas.microsoft.com/office/drawing/2014/main" id="{3A3CF602-B9A4-11F6-8D9A-77C0261C7111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3162301" y="2117581"/>
                            <a:ext cx="1264285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3C4BE1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 xml:space="preserve">       yellow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974435186" name="Rectangle 974435186">
                          <a:extLst>
                            <a:ext uri="{FF2B5EF4-FFF2-40B4-BE49-F238E27FC236}">
                              <a16:creationId xmlns:a16="http://schemas.microsoft.com/office/drawing/2014/main" id="{AAC6CE24-47A6-CB0F-6578-5272C8AC6252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4421189" y="1165145"/>
                            <a:ext cx="63881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37C3D7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 xml:space="preserve">   yr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493486645" name="Rectangle 493486645">
                          <a:extLst>
                            <a:ext uri="{FF2B5EF4-FFF2-40B4-BE49-F238E27FC236}">
                              <a16:creationId xmlns:a16="http://schemas.microsoft.com/office/drawing/2014/main" id="{0B8F9114-2C22-1013-FEFD-2E165C3A9426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 flipH="1">
                            <a:off x="4348163" y="3201768"/>
                            <a:ext cx="66675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60E56C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 xml:space="preserve">   gy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2039637838" name="Line 39">
                          <a:extLst>
                            <a:ext uri="{FF2B5EF4-FFF2-40B4-BE49-F238E27FC236}">
                              <a16:creationId xmlns:a16="http://schemas.microsoft.com/office/drawing/2014/main" id="{7FAC0A0B-CC22-99A2-BFDF-E50CCEFD2314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>
                            <a:off x="5029201" y="368300"/>
                            <a:ext cx="944563" cy="1651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5276477" name="Line 40">
                          <a:extLst>
                            <a:ext uri="{FF2B5EF4-FFF2-40B4-BE49-F238E27FC236}">
                              <a16:creationId xmlns:a16="http://schemas.microsoft.com/office/drawing/2014/main" id="{504AB64B-5CA9-8942-24CC-9C00A01E3404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H="1">
                            <a:off x="5029201" y="2527300"/>
                            <a:ext cx="944563" cy="15875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4855880" name="Oval 984855880">
                          <a:extLst>
                            <a:ext uri="{FF2B5EF4-FFF2-40B4-BE49-F238E27FC236}">
                              <a16:creationId xmlns:a16="http://schemas.microsoft.com/office/drawing/2014/main" id="{DEEF56EE-46E2-8040-E29A-B8D6DF8BE7F9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825750" y="10414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534717005" name="Line 42">
                          <a:extLst>
                            <a:ext uri="{FF2B5EF4-FFF2-40B4-BE49-F238E27FC236}">
                              <a16:creationId xmlns:a16="http://schemas.microsoft.com/office/drawing/2014/main" id="{60F4E4EC-6C4A-0198-CC50-D8B3AF73B0A4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H="1" flipV="1">
                            <a:off x="523875" y="2349500"/>
                            <a:ext cx="2286000" cy="9906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2887393" name="Line 43">
                          <a:extLst>
                            <a:ext uri="{FF2B5EF4-FFF2-40B4-BE49-F238E27FC236}">
                              <a16:creationId xmlns:a16="http://schemas.microsoft.com/office/drawing/2014/main" id="{23856D00-4F93-1DFD-6DCE-136AFD8CD8B8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>
                            <a:off x="1666875" y="1282700"/>
                            <a:ext cx="1143000" cy="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246569" name="Line 44">
                          <a:extLst>
                            <a:ext uri="{FF2B5EF4-FFF2-40B4-BE49-F238E27FC236}">
                              <a16:creationId xmlns:a16="http://schemas.microsoft.com/office/drawing/2014/main" id="{258B2AAA-70AB-F8FA-BA74-0AB036360915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 flipH="1">
                            <a:off x="3343275" y="1282700"/>
                            <a:ext cx="1219200" cy="20574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69712483" name="Line 45">
                          <a:extLst>
                            <a:ext uri="{FF2B5EF4-FFF2-40B4-BE49-F238E27FC236}">
                              <a16:creationId xmlns:a16="http://schemas.microsoft.com/office/drawing/2014/main" id="{D7E7D095-E409-67E2-E867-6A4E629B5E88}"/>
                            </a:ext>
                          </a:extLst>
                        </wps:cNvPr>
                        <wps:cNvSpPr>
                          <a:spLocks noChangeShapeType="1"/>
                        </wps:cNvSpPr>
                        <wps:spPr bwMode="auto">
                          <a:xfrm>
                            <a:off x="3343275" y="1358900"/>
                            <a:ext cx="2362200" cy="76200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 type="none" w="sm" len="sm"/>
                            <a:tailEnd type="stealth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6368020" name="Rectangle 1476368020">
                          <a:extLst>
                            <a:ext uri="{FF2B5EF4-FFF2-40B4-BE49-F238E27FC236}">
                              <a16:creationId xmlns:a16="http://schemas.microsoft.com/office/drawing/2014/main" id="{79E26D67-E92B-1F73-A8EB-38DBD95AF34D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779714" y="620670"/>
                            <a:ext cx="67564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4E43A9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safe2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263335733" name="Oval 1263335733">
                          <a:extLst>
                            <a:ext uri="{FF2B5EF4-FFF2-40B4-BE49-F238E27FC236}">
                              <a16:creationId xmlns:a16="http://schemas.microsoft.com/office/drawing/2014/main" id="{24ABC791-08BE-BDFC-76F9-C8EA57E9E05B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825750" y="3073400"/>
                            <a:ext cx="514350" cy="48260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2000391359" name="Rectangle 2000391359">
                          <a:extLst>
                            <a:ext uri="{FF2B5EF4-FFF2-40B4-BE49-F238E27FC236}">
                              <a16:creationId xmlns:a16="http://schemas.microsoft.com/office/drawing/2014/main" id="{A06C4565-E88B-9405-1B18-E15DD4B5895B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703514" y="3568456"/>
                            <a:ext cx="675640" cy="4946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86AC19" w14:textId="77777777" w:rsidR="00235218" w:rsidRDefault="00235218" w:rsidP="0023521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  <w:lang w:val="en-GB"/>
                                </w:rPr>
                                <w:t>safe1</w:t>
                              </w:r>
                            </w:p>
                          </w:txbxContent>
                        </wps:txbx>
                        <wps:bodyPr wrap="none" lIns="92075" tIns="46038" rIns="92075" bIns="46038">
                          <a:spAutoFit/>
                        </wps:bodyPr>
                      </wps:wsp>
                      <wps:wsp>
                        <wps:cNvPr id="1383672313" name="Oval 1383672313">
                          <a:extLst>
                            <a:ext uri="{FF2B5EF4-FFF2-40B4-BE49-F238E27FC236}">
                              <a16:creationId xmlns:a16="http://schemas.microsoft.com/office/drawing/2014/main" id="{D93DDDAB-A75C-1FF7-76DB-19AEF621A62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4770439" y="219075"/>
                            <a:ext cx="123825" cy="114300"/>
                          </a:xfrm>
                          <a:prstGeom prst="ellipse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 wrap="none" anchor="ctr"/>
                      </wps:wsp>
                      <wps:wsp>
                        <wps:cNvPr id="287029041" name="Oval 287029041">
                          <a:extLst>
                            <a:ext uri="{FF2B5EF4-FFF2-40B4-BE49-F238E27FC236}">
                              <a16:creationId xmlns:a16="http://schemas.microsoft.com/office/drawing/2014/main" id="{1203C758-3814-31A7-ED35-3AE359E2794F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5889" y="209550"/>
                            <a:ext cx="123825" cy="114300"/>
                          </a:xfrm>
                          <a:prstGeom prst="ellipse">
                            <a:avLst/>
                          </a:prstGeom>
                          <a:solidFill>
                            <a:schemeClr val="tx2"/>
                          </a:solidFill>
                          <a:ln w="12700">
                            <a:solidFill>
                              <a:schemeClr val="tx1"/>
                            </a:solidFill>
                            <a:round/>
                            <a:headEnd/>
                            <a:tailEnd/>
                          </a:ln>
                        </wps:spPr>
                        <wps:bodyPr wrap="none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2D99B1" id="Group 3" o:spid="_x0000_s1026" style="position:absolute;margin-left:0;margin-top:0;width:490.75pt;height:365.85pt;z-index:251659264;mso-width-relative:margin;mso-height-relative:margin" coordsize="62325,46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">
                <v:oval id="Oval 715257625" o:spid="_x0000_s1027" style="position:absolute;left:11493;top:40640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" filled="f" strokecolor="black [3213]" strokeweight="2pt"/>
                <v:rect id="Rectangle 1828924382" o:spid="_x0000_s1028" style="position:absolute;left:17890;top:41513;width:8325;height:49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" filled="f" stroked="f">
                  <v:textbox style="mso-fit-shape-to-text:t" inset="7.25pt,1.2788mm,7.25pt,1.2788mm">
                    <w:txbxContent>
                      <w:p w14:paraId="0BC4140D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green1</w:t>
                        </w:r>
                      </w:p>
                    </w:txbxContent>
                  </v:textbox>
                </v:rect>
                <v:oval id="Oval 1022607768" o:spid="_x0000_s1029" style="position:absolute;left:45688;top:40640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" filled="f" strokecolor="black [3213]" strokeweight="2pt"/>
                <v:rect id="Rectangle 2001039475" o:spid="_x0000_s1030" style="position:absolute;left:48733;top:41510;width:8325;height:4946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7C41DC69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green2</w:t>
                        </w:r>
                      </w:p>
                    </w:txbxContent>
                  </v:textbox>
                </v:rect>
                <v:rect id="Rectangle 459160698" o:spid="_x0000_s1031" style="position:absolute;left:11493;top:10160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" filled="f" strokecolor="black [3213]" strokeweight="2pt"/>
                <v:oval id="Oval 730867389" o:spid="_x0000_s1032" style="position:absolute;left:11493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" filled="f" strokecolor="black [3213]" strokeweight="2pt"/>
                <v:rect id="Rectangle 539486688" o:spid="_x0000_s1033" style="position:absolute;left:206;top:21826;width:4845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" filled="f" stroked="f">
                  <v:textbox style="mso-fit-shape-to-text:t" inset="7.25pt,1.2788mm,7.25pt,1.2788mm">
                    <w:txbxContent>
                      <w:p w14:paraId="05B19000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rg1</w:t>
                        </w:r>
                      </w:p>
                    </w:txbxContent>
                  </v:textbox>
                </v:rect>
                <v:rect id="Rectangle 1709106119" o:spid="_x0000_s1034" style="position:absolute;left:17890;top:873;width:6108;height:49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" filled="f" stroked="f">
                  <v:textbox style="mso-fit-shape-to-text:t" inset="7.25pt,1.2788mm,7.25pt,1.2788mm">
                    <w:txbxContent>
                      <w:p w14:paraId="07EDFA30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red1</w:t>
                        </w:r>
                      </w:p>
                    </w:txbxContent>
                  </v:textbox>
                </v:rect>
                <v:line id="Line 8" o:spid="_x0000_s1035" style="position:absolute;flip:y;visibility:visible;mso-wrap-style:square;v-text-anchor:top" from="14097,15113" to="14097,20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" strokecolor="black [3213]" strokeweight="2pt">
                  <v:stroke startarrowwidth="narrow" startarrowlength="short" endarrow="classic" endarrowlength="long"/>
                </v:line>
                <v:line id="Line 9" o:spid="_x0000_s1036" style="position:absolute;flip:y;visibility:visible;mso-wrap-style:square;v-text-anchor:top" from="14097,4953" to="14097,1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" strokecolor="black [3213]" strokeweight="2pt">
                  <v:stroke startarrowwidth="narrow" startarrowlength="short" endarrow="classic" endarrowlength="long"/>
                </v:line>
                <v:rect id="Rectangle 1557970550" o:spid="_x0000_s1037" style="position:absolute;top:20320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" filled="f" strokecolor="black [3213]" strokeweight="2pt"/>
                <v:rect id="Rectangle 1389124070" o:spid="_x0000_s1038" style="position:absolute;left:11493;top:30480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" filled="f" strokecolor="black [3213]" strokeweight="2pt"/>
                <v:oval id="Oval 201385955" o:spid="_x0000_s1039" style="position:absolute;left:11493;top:20320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" filled="f" strokecolor="black [3213]" strokeweight="2pt"/>
                <v:line id="Line 14" o:spid="_x0000_s1040" style="position:absolute;flip:y;visibility:visible;mso-wrap-style:square;v-text-anchor:top" from="14097,25273" to="14097,3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" strokecolor="black [3213]" strokeweight="2pt">
                  <v:stroke startarrowwidth="narrow" startarrowlength="short" endarrow="classic" endarrowlength="long"/>
                </v:line>
                <v:line id="Line 15" o:spid="_x0000_s1041" style="position:absolute;flip:y;visibility:visible;mso-wrap-style:square;v-text-anchor:top" from="14097,35433" to="14097,40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" strokecolor="black [3213]" strokeweight="2pt">
                  <v:stroke startarrowwidth="narrow" startarrowlength="short" endarrow="classic" endarrowlength="long"/>
                </v:line>
                <v:rect id="Rectangle 190333670" o:spid="_x0000_s1042" style="position:absolute;left:17890;top:21175;width:9029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" filled="f" stroked="f">
                  <v:textbox style="mso-fit-shape-to-text:t" inset="7.25pt,1.2788mm,7.25pt,1.2788mm">
                    <w:txbxContent>
                      <w:p w14:paraId="4FA3C107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yellow1</w:t>
                        </w:r>
                      </w:p>
                    </w:txbxContent>
                  </v:textbox>
                </v:rect>
                <v:rect id="Rectangle 1862399810" o:spid="_x0000_s1043" style="position:absolute;left:11715;top:11651;width:4832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" filled="f" stroked="f">
                  <v:textbox style="mso-fit-shape-to-text:t" inset="7.25pt,1.2788mm,7.25pt,1.2788mm">
                    <w:txbxContent>
                      <w:p w14:paraId="58310F38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yr1</w:t>
                        </w:r>
                      </w:p>
                    </w:txbxContent>
                  </v:textbox>
                </v:rect>
                <v:rect id="Rectangle 1493164731" o:spid="_x0000_s1044" style="position:absolute;left:11794;top:32017;width:5112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" filled="f" stroked="f">
                  <v:textbox style="mso-fit-shape-to-text:t" inset="7.25pt,1.2788mm,7.25pt,1.2788mm">
                    <w:txbxContent>
                      <w:p w14:paraId="6D21C3D6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gy1</w:t>
                        </w:r>
                      </w:p>
                    </w:txbxContent>
                  </v:textbox>
                </v:rect>
                <v:line id="Line 20" o:spid="_x0000_s1045" style="position:absolute;flip:x;visibility:visible;mso-wrap-style:square;v-text-anchor:top" from="2587,3683" to="12033,20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" strokecolor="black [3213]" strokeweight="2pt">
                  <v:stroke startarrowwidth="narrow" startarrowlength="short" endarrow="classic" endarrowlength="long"/>
                </v:line>
                <v:line id="Line 21" o:spid="_x0000_s1046" style="position:absolute;visibility:visible;mso-wrap-style:square;v-text-anchor:top" from="2587,25273" to="12033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" strokecolor="black [3213]" strokeweight="2pt">
                  <v:stroke startarrowwidth="narrow" startarrowlength="short" endarrow="classic" endarrowlength="long"/>
                </v:line>
                <v:rect id="Rectangle 2021792107" o:spid="_x0000_s1047" style="position:absolute;left:45688;top:10160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" filled="f" strokecolor="black [3213]" strokeweight="2pt"/>
                <v:oval id="Oval 2123367654" o:spid="_x0000_s1048" style="position:absolute;left:45688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" filled="f" strokecolor="black [3213]" strokeweight="2pt"/>
                <v:oval id="Oval 1233591939" o:spid="_x0000_s1049" style="position:absolute;left:30051;top:32893;width:1238;height:11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" fillcolor="#44546a [3215]" strokecolor="black [3213]" strokeweight="1pt"/>
                <v:rect id="Rectangle 547901681" o:spid="_x0000_s1050" style="position:absolute;left:55718;top:21826;width:6394;height:4947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4362E98B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 xml:space="preserve">   rg2</w:t>
                        </w:r>
                      </w:p>
                    </w:txbxContent>
                  </v:textbox>
                </v:rect>
                <v:rect id="Rectangle 335387413" o:spid="_x0000_s1051" style="position:absolute;left:50053;top:873;width:6109;height:4946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" filled="f" stroked="f">
                  <v:textbox style="mso-fit-shape-to-text:t" inset="7.25pt,1.2788mm,7.25pt,1.2788mm">
                    <w:txbxContent>
                      <w:p w14:paraId="44A65CA0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red2</w:t>
                        </w:r>
                      </w:p>
                    </w:txbxContent>
                  </v:textbox>
                </v:rect>
                <v:line id="Line 27" o:spid="_x0000_s1052" style="position:absolute;flip:y;visibility:visible;mso-wrap-style:square;v-text-anchor:top" from="48228,15113" to="48228,20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" strokecolor="black [3213]" strokeweight="2pt">
                  <v:stroke startarrowwidth="narrow" startarrowlength="short" endarrow="classic" endarrowlength="long"/>
                </v:line>
                <v:line id="Line 28" o:spid="_x0000_s1053" style="position:absolute;flip:y;visibility:visible;mso-wrap-style:square;v-text-anchor:top" from="48228,4953" to="48228,10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" strokecolor="black [3213]" strokeweight="2pt">
                  <v:stroke startarrowwidth="narrow" startarrowlength="short" endarrow="classic" endarrowlength="long"/>
                </v:line>
                <v:rect id="Rectangle 1564089172" o:spid="_x0000_s1054" style="position:absolute;left:57181;top:20320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" filled="f" strokecolor="black [3213]" strokeweight="2pt"/>
                <v:rect id="Rectangle 1590255131" o:spid="_x0000_s1055" style="position:absolute;left:45688;top:30480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" filled="f" strokecolor="black [3213]" strokeweight="2pt"/>
                <v:oval id="Oval 2065506510" o:spid="_x0000_s1056" style="position:absolute;left:45688;top:20320;width:5143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" filled="f" strokecolor="black [3213]" strokeweight="2pt"/>
                <v:line id="Line 33" o:spid="_x0000_s1057" style="position:absolute;flip:y;visibility:visible;mso-wrap-style:square;v-text-anchor:top" from="48228,25273" to="48228,30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" strokecolor="black [3213]" strokeweight="2pt">
                  <v:stroke startarrowwidth="narrow" startarrowlength="short" endarrow="classic" endarrowlength="long"/>
                </v:line>
                <v:line id="Line 34" o:spid="_x0000_s1058" style="position:absolute;flip:y;visibility:visible;mso-wrap-style:square;v-text-anchor:top" from="48228,35433" to="48228,40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" strokecolor="black [3213]" strokeweight="2pt">
                  <v:stroke startarrowwidth="narrow" startarrowlength="short" endarrow="classic" endarrowlength="long"/>
                </v:line>
                <v:rect id="Rectangle 1054534488" o:spid="_x0000_s1059" style="position:absolute;left:31623;top:21175;width:12642;height:4947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3D3C4BE1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 xml:space="preserve">       yellow2</w:t>
                        </w:r>
                      </w:p>
                    </w:txbxContent>
                  </v:textbox>
                </v:rect>
                <v:rect id="Rectangle 974435186" o:spid="_x0000_s1060" style="position:absolute;left:44211;top:11651;width:6388;height:4947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4D37C3D7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 xml:space="preserve">   yr2</w:t>
                        </w:r>
                      </w:p>
                    </w:txbxContent>
                  </v:textbox>
                </v:rect>
                <v:rect id="Rectangle 493486645" o:spid="_x0000_s1061" style="position:absolute;left:43481;top:32017;width:6668;height:4947;flip:x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6F60E56C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 xml:space="preserve">   gy2</w:t>
                        </w:r>
                      </w:p>
                    </w:txbxContent>
                  </v:textbox>
                </v:rect>
                <v:line id="Line 39" o:spid="_x0000_s1062" style="position:absolute;visibility:visible;mso-wrap-style:square;v-text-anchor:top" from="50292,3683" to="59737,201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" strokecolor="black [3213]" strokeweight="2pt">
                  <v:stroke startarrowwidth="narrow" startarrowlength="short" endarrow="classic" endarrowlength="long"/>
                </v:line>
                <v:line id="Line 40" o:spid="_x0000_s1063" style="position:absolute;flip:x;visibility:visible;mso-wrap-style:square;v-text-anchor:top" from="50292,25273" to="59737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" strokecolor="black [3213]" strokeweight="2pt">
                  <v:stroke startarrowwidth="narrow" startarrowlength="short" endarrow="classic" endarrowlength="long"/>
                </v:line>
                <v:oval id="Oval 984855880" o:spid="_x0000_s1064" style="position:absolute;left:28257;top:10414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" filled="f" strokecolor="black [3213]" strokeweight="2pt"/>
                <v:line id="Line 42" o:spid="_x0000_s1065" style="position:absolute;flip:x y;visibility:visible;mso-wrap-style:square;v-text-anchor:top" from="5238,23495" to="28098,33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" strokecolor="black [3213]" strokeweight="2pt">
                  <v:stroke startarrowwidth="narrow" startarrowlength="short" endarrow="classic" endarrowlength="long"/>
                </v:line>
                <v:line id="Line 43" o:spid="_x0000_s1066" style="position:absolute;visibility:visible;mso-wrap-style:square;v-text-anchor:top" from="16668,12827" to="28098,12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" strokecolor="black [3213]" strokeweight="2pt">
                  <v:stroke startarrowwidth="narrow" startarrowlength="short" endarrow="classic" endarrowlength="long"/>
                </v:line>
                <v:line id="Line 44" o:spid="_x0000_s1067" style="position:absolute;flip:x;visibility:visible;mso-wrap-style:square;v-text-anchor:top" from="33432,12827" to="45624,334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" strokecolor="black [3213]" strokeweight="2pt">
                  <v:stroke startarrowwidth="narrow" startarrowlength="short" endarrow="classic" endarrowlength="long"/>
                </v:line>
                <v:line id="Line 45" o:spid="_x0000_s1068" style="position:absolute;visibility:visible;mso-wrap-style:square;v-text-anchor:top" from="33432,13589" to="57054,21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" strokecolor="black [3213]" strokeweight="2pt">
                  <v:stroke startarrowwidth="narrow" startarrowlength="short" endarrow="classic" endarrowlength="long"/>
                </v:line>
                <v:rect id="Rectangle 1476368020" o:spid="_x0000_s1069" style="position:absolute;left:27797;top:6206;width:6756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" filled="f" stroked="f">
                  <v:textbox style="mso-fit-shape-to-text:t" inset="7.25pt,1.2788mm,7.25pt,1.2788mm">
                    <w:txbxContent>
                      <w:p w14:paraId="734E43A9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safe2</w:t>
                        </w:r>
                      </w:p>
                    </w:txbxContent>
                  </v:textbox>
                </v:rect>
                <v:oval id="Oval 1263335733" o:spid="_x0000_s1070" style="position:absolute;left:28257;top:30734;width:5144;height:482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" filled="f" strokecolor="black [3213]" strokeweight="2pt"/>
                <v:rect id="Rectangle 2000391359" o:spid="_x0000_s1071" style="position:absolute;left:27035;top:35684;width:6756;height:4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" filled="f" stroked="f">
                  <v:textbox style="mso-fit-shape-to-text:t" inset="7.25pt,1.2788mm,7.25pt,1.2788mm">
                    <w:txbxContent>
                      <w:p w14:paraId="1C86AC19" w14:textId="77777777" w:rsidR="00235218" w:rsidRDefault="00235218" w:rsidP="00235218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  <w:lang w:val="en-GB"/>
                          </w:rPr>
                          <w:t>safe1</w:t>
                        </w:r>
                      </w:p>
                    </w:txbxContent>
                  </v:textbox>
                </v:rect>
                <v:oval id="Oval 1383672313" o:spid="_x0000_s1072" style="position:absolute;left:47704;top:2190;width:1238;height:11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" fillcolor="#44546a [3215]" strokecolor="black [3213]" strokeweight="1pt"/>
                <v:oval id="Oval 287029041" o:spid="_x0000_s1073" style="position:absolute;left:13858;top:2095;width:1239;height:11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" fillcolor="#44546a [3215]" strokecolor="black [3213]" strokeweight="1pt"/>
              </v:group>
            </w:pict>
          </mc:Fallback>
        </mc:AlternateContent>
      </w:r>
    </w:p>
    <w:sectPr w:rsidR="001C3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6749B"/>
    <w:multiLevelType w:val="hybridMultilevel"/>
    <w:tmpl w:val="55260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7E64"/>
    <w:multiLevelType w:val="hybridMultilevel"/>
    <w:tmpl w:val="1B6C7C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109234">
    <w:abstractNumId w:val="1"/>
  </w:num>
  <w:num w:numId="2" w16cid:durableId="2079476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MDM1MLE0M7UwNTJV0lEKTi0uzszPAykwrgUA4WL2xCwAAAA="/>
  </w:docVars>
  <w:rsids>
    <w:rsidRoot w:val="00241FF9"/>
    <w:rsid w:val="0002606B"/>
    <w:rsid w:val="000C4D47"/>
    <w:rsid w:val="001A3A61"/>
    <w:rsid w:val="001A4F0E"/>
    <w:rsid w:val="001C30B3"/>
    <w:rsid w:val="00235218"/>
    <w:rsid w:val="00241FF9"/>
    <w:rsid w:val="004C1CFA"/>
    <w:rsid w:val="008B0A54"/>
    <w:rsid w:val="009A698E"/>
    <w:rsid w:val="009F19FF"/>
    <w:rsid w:val="00A21446"/>
    <w:rsid w:val="00A52CB5"/>
    <w:rsid w:val="00AB0E53"/>
    <w:rsid w:val="00B05F98"/>
    <w:rsid w:val="00D02531"/>
    <w:rsid w:val="00D41559"/>
    <w:rsid w:val="00DB2EC3"/>
    <w:rsid w:val="00E257F8"/>
    <w:rsid w:val="00F7422B"/>
    <w:rsid w:val="00FC4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D181F"/>
  <w15:chartTrackingRefBased/>
  <w15:docId w15:val="{2DCC8B6D-4B74-4C36-8790-9FFA8F713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22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02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4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ooq Ahmad</dc:creator>
  <cp:keywords/>
  <dc:description/>
  <cp:lastModifiedBy>Farooq Ahmad</cp:lastModifiedBy>
  <cp:revision>15</cp:revision>
  <dcterms:created xsi:type="dcterms:W3CDTF">2022-06-08T18:28:00Z</dcterms:created>
  <dcterms:modified xsi:type="dcterms:W3CDTF">2023-06-09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0875e3332aabcfb47e5196a025dc22cfa0d7878e5b103a59cfbda87fbf57d</vt:lpwstr>
  </property>
</Properties>
</file>